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F4379" w14:textId="77777777" w:rsidR="003A3FCD" w:rsidRPr="0059288A" w:rsidRDefault="0059288A" w:rsidP="0059288A">
      <w:pPr>
        <w:spacing w:after="0"/>
        <w:jc w:val="center"/>
        <w:rPr>
          <w:b/>
        </w:rPr>
      </w:pPr>
      <w:r w:rsidRPr="0059288A">
        <w:rPr>
          <w:b/>
        </w:rPr>
        <w:t>AMESBURY TOWN COUNCIL</w:t>
      </w:r>
    </w:p>
    <w:p w14:paraId="2CAC4E14" w14:textId="7D901C00" w:rsidR="0059288A" w:rsidRDefault="0059288A" w:rsidP="0059288A">
      <w:pPr>
        <w:spacing w:after="0"/>
        <w:jc w:val="center"/>
      </w:pPr>
      <w:r>
        <w:t xml:space="preserve">Minutes of the </w:t>
      </w:r>
      <w:r w:rsidR="00DB0856">
        <w:t xml:space="preserve">meeting of the </w:t>
      </w:r>
      <w:r w:rsidR="009732DB">
        <w:t>Planning Committee</w:t>
      </w:r>
      <w:r>
        <w:t xml:space="preserve"> held</w:t>
      </w:r>
      <w:r w:rsidR="009732DB">
        <w:t xml:space="preserve"> at</w:t>
      </w:r>
      <w:r>
        <w:t xml:space="preserve"> </w:t>
      </w:r>
      <w:r w:rsidR="00353EFA">
        <w:t>via Zoom</w:t>
      </w:r>
    </w:p>
    <w:p w14:paraId="693C15ED" w14:textId="640E9286" w:rsidR="0059288A" w:rsidRDefault="00353EFA" w:rsidP="0059288A">
      <w:pPr>
        <w:spacing w:after="0"/>
        <w:jc w:val="center"/>
      </w:pPr>
      <w:r>
        <w:t xml:space="preserve">on </w:t>
      </w:r>
      <w:r w:rsidR="00F475E9">
        <w:t>Tuesday 13</w:t>
      </w:r>
      <w:r w:rsidR="00F475E9" w:rsidRPr="00F475E9">
        <w:rPr>
          <w:vertAlign w:val="superscript"/>
        </w:rPr>
        <w:t>th</w:t>
      </w:r>
      <w:r w:rsidR="00F475E9">
        <w:t xml:space="preserve"> April 2021 at 10am</w:t>
      </w:r>
    </w:p>
    <w:p w14:paraId="41221BEF" w14:textId="77777777" w:rsidR="00DB0856" w:rsidRDefault="00DB0856" w:rsidP="0059288A">
      <w:pPr>
        <w:spacing w:after="0"/>
        <w:jc w:val="center"/>
      </w:pPr>
    </w:p>
    <w:p w14:paraId="54967CCF" w14:textId="5AE27BA2" w:rsidR="0059288A" w:rsidRDefault="0059288A" w:rsidP="0059288A">
      <w:pPr>
        <w:spacing w:after="0"/>
      </w:pPr>
      <w:r w:rsidRPr="0059288A">
        <w:rPr>
          <w:b/>
        </w:rPr>
        <w:t>PRESENT</w:t>
      </w:r>
      <w:r>
        <w:t xml:space="preserve">:   </w:t>
      </w:r>
      <w:r w:rsidR="009732DB">
        <w:t>Cllr</w:t>
      </w:r>
      <w:r w:rsidR="00353EFA">
        <w:t xml:space="preserve"> R Evans (Mayor), </w:t>
      </w:r>
      <w:r w:rsidR="00F475E9">
        <w:t>Cllr J T Swindlehurst (Chair), Cllr R Fisher, Cllr M Strange and Cllr R Crook</w:t>
      </w:r>
    </w:p>
    <w:p w14:paraId="2C3EFB00" w14:textId="66D6D99F" w:rsidR="0059288A" w:rsidRDefault="0059288A" w:rsidP="0059288A">
      <w:pPr>
        <w:spacing w:after="0"/>
      </w:pPr>
      <w:r w:rsidRPr="0059288A">
        <w:rPr>
          <w:b/>
        </w:rPr>
        <w:t>IN ATTENDANCE</w:t>
      </w:r>
      <w:r>
        <w:t xml:space="preserve">:  </w:t>
      </w:r>
      <w:r w:rsidR="007D6778">
        <w:t xml:space="preserve">Mrs Wendy Bown (Town Clerk) and </w:t>
      </w:r>
      <w:r w:rsidR="00A64C8E">
        <w:t>M</w:t>
      </w:r>
      <w:r w:rsidR="00353EFA">
        <w:t>rs Alice Membery (Admin Officer</w:t>
      </w:r>
      <w:r w:rsidR="00A64C8E">
        <w:t>)</w:t>
      </w:r>
    </w:p>
    <w:p w14:paraId="072FF4C3" w14:textId="5186B9A4" w:rsidR="0059288A" w:rsidRDefault="0059288A" w:rsidP="0059288A">
      <w:pPr>
        <w:spacing w:after="0"/>
      </w:pPr>
      <w:r w:rsidRPr="0059288A">
        <w:rPr>
          <w:b/>
        </w:rPr>
        <w:t>VISITING PUBLIC</w:t>
      </w:r>
      <w:r>
        <w:t xml:space="preserve">:  </w:t>
      </w:r>
      <w:r w:rsidR="00F475E9">
        <w:t>2</w:t>
      </w:r>
    </w:p>
    <w:p w14:paraId="55CD9470" w14:textId="77777777" w:rsidR="0059288A" w:rsidRDefault="0059288A" w:rsidP="0059288A">
      <w:pPr>
        <w:spacing w:after="0"/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30"/>
        <w:gridCol w:w="992"/>
      </w:tblGrid>
      <w:tr w:rsidR="009732DB" w:rsidRPr="0000753A" w14:paraId="3466B42F" w14:textId="77777777" w:rsidTr="009732DB">
        <w:tc>
          <w:tcPr>
            <w:tcW w:w="833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0EF76E6" w14:textId="388CB932" w:rsidR="007D6778" w:rsidRDefault="007D6778" w:rsidP="007D6778">
            <w:pPr>
              <w:spacing w:after="0" w:line="240" w:lineRule="auto"/>
              <w:ind w:left="2160" w:hanging="2160"/>
              <w:rPr>
                <w:rFonts w:cs="Calibri"/>
              </w:rPr>
            </w:pPr>
          </w:p>
          <w:p w14:paraId="09A98D3B" w14:textId="489BD0A6" w:rsidR="00F475E9" w:rsidRDefault="00F475E9" w:rsidP="007D6778">
            <w:pPr>
              <w:spacing w:after="0" w:line="240" w:lineRule="auto"/>
              <w:ind w:left="2160" w:hanging="2160"/>
              <w:rPr>
                <w:rFonts w:cs="Calibri"/>
              </w:rPr>
            </w:pPr>
          </w:p>
          <w:p w14:paraId="29AA5F2C" w14:textId="5893F54C" w:rsidR="00F475E9" w:rsidRPr="00CC3D6C" w:rsidRDefault="00F475E9" w:rsidP="00CC3D6C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Waiting Restrictions</w:t>
            </w:r>
            <w:r w:rsidR="00CC3D6C" w:rsidRPr="00CC3D6C">
              <w:rPr>
                <w:rFonts w:cs="Calibri"/>
              </w:rPr>
              <w:t xml:space="preserve"> - </w:t>
            </w:r>
            <w:r w:rsidRPr="00CC3D6C">
              <w:rPr>
                <w:rFonts w:cs="Calibri"/>
              </w:rPr>
              <w:t xml:space="preserve">Installation of </w:t>
            </w:r>
            <w:r w:rsidRPr="00CC3D6C">
              <w:rPr>
                <w:rFonts w:cs="Calibri"/>
              </w:rPr>
              <w:t>double yellow lines along part of Kitchener Road</w:t>
            </w:r>
          </w:p>
          <w:p w14:paraId="0811E35E" w14:textId="6731762C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 xml:space="preserve">Proposed:  Cllr </w:t>
            </w:r>
            <w:r w:rsidRPr="00CC3D6C">
              <w:rPr>
                <w:rFonts w:cs="Calibri"/>
              </w:rPr>
              <w:t>J T Swindlehurst</w:t>
            </w:r>
          </w:p>
          <w:p w14:paraId="314C5275" w14:textId="77777777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Seconded:  Cllr R Evans</w:t>
            </w:r>
          </w:p>
          <w:p w14:paraId="58042D04" w14:textId="0A26E739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 xml:space="preserve">Resolved: Support the request for </w:t>
            </w:r>
            <w:r w:rsidRPr="00CC3D6C">
              <w:rPr>
                <w:rFonts w:cs="Calibri"/>
              </w:rPr>
              <w:t xml:space="preserve">double yellow </w:t>
            </w:r>
            <w:r w:rsidRPr="00CC3D6C">
              <w:rPr>
                <w:rFonts w:cs="Calibri"/>
              </w:rPr>
              <w:t>line</w:t>
            </w:r>
            <w:r w:rsidRPr="00CC3D6C">
              <w:rPr>
                <w:rFonts w:cs="Calibri"/>
              </w:rPr>
              <w:t xml:space="preserve">s from entrance to Amesbury Primary School to up and including 29 Kitchener Road. </w:t>
            </w:r>
          </w:p>
          <w:p w14:paraId="5EB5DDCE" w14:textId="77777777" w:rsidR="00F475E9" w:rsidRPr="00CC3D6C" w:rsidRDefault="00F475E9" w:rsidP="007D6778">
            <w:pPr>
              <w:spacing w:after="0" w:line="240" w:lineRule="auto"/>
              <w:ind w:left="2160" w:hanging="2160"/>
              <w:rPr>
                <w:rFonts w:cs="Calibri"/>
              </w:rPr>
            </w:pPr>
          </w:p>
          <w:p w14:paraId="2BF48A2F" w14:textId="3C89F2F3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21/01745/FUL</w:t>
            </w:r>
            <w:r w:rsidRPr="00CC3D6C">
              <w:rPr>
                <w:rFonts w:cs="Calibri"/>
              </w:rPr>
              <w:t xml:space="preserve"> - </w:t>
            </w:r>
            <w:r w:rsidRPr="00CC3D6C">
              <w:rPr>
                <w:rFonts w:cs="Calibri"/>
              </w:rPr>
              <w:t>Full Planning – Subdivision of plot, alterations to existing dwelling and the</w:t>
            </w:r>
            <w:r w:rsidRPr="00CC3D6C">
              <w:rPr>
                <w:rFonts w:cs="Calibri"/>
              </w:rPr>
              <w:t xml:space="preserve"> </w:t>
            </w:r>
            <w:r w:rsidRPr="00CC3D6C">
              <w:rPr>
                <w:rFonts w:cs="Calibri"/>
              </w:rPr>
              <w:t>erection of 3 chalet style bungalows (use class C3) and associated works.</w:t>
            </w:r>
            <w:r w:rsidRPr="00CC3D6C">
              <w:rPr>
                <w:rFonts w:cs="Calibri"/>
              </w:rPr>
              <w:t xml:space="preserve">  </w:t>
            </w:r>
            <w:r w:rsidRPr="00CC3D6C">
              <w:rPr>
                <w:rFonts w:cs="Calibri"/>
              </w:rPr>
              <w:t>42 Kitchener Road, Amesbury SP4 7AD</w:t>
            </w:r>
          </w:p>
          <w:p w14:paraId="292491BD" w14:textId="394BB189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 xml:space="preserve">Proposed:  </w:t>
            </w:r>
            <w:r w:rsidR="00CC3D6C" w:rsidRPr="00CC3D6C">
              <w:rPr>
                <w:rFonts w:cs="Calibri"/>
              </w:rPr>
              <w:t>Cllr J T Swindlehurst</w:t>
            </w:r>
          </w:p>
          <w:p w14:paraId="53A5E1A1" w14:textId="4800448E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Seconded:</w:t>
            </w:r>
            <w:r w:rsidR="00CC3D6C" w:rsidRPr="00CC3D6C">
              <w:rPr>
                <w:rFonts w:cs="Calibri"/>
              </w:rPr>
              <w:t xml:space="preserve">  Cllr R Evans</w:t>
            </w:r>
          </w:p>
          <w:p w14:paraId="696D5D58" w14:textId="5754E0FB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Resolved:</w:t>
            </w:r>
            <w:r w:rsidR="00CC3D6C" w:rsidRPr="00CC3D6C">
              <w:rPr>
                <w:rFonts w:cs="Calibri"/>
              </w:rPr>
              <w:t xml:space="preserve"> to object to the application due to overdevelopment of the site and </w:t>
            </w:r>
          </w:p>
          <w:p w14:paraId="5F65E5B8" w14:textId="77777777" w:rsidR="00F475E9" w:rsidRPr="00CC3D6C" w:rsidRDefault="00F475E9" w:rsidP="00F475E9">
            <w:pPr>
              <w:spacing w:after="0" w:line="240" w:lineRule="auto"/>
              <w:ind w:left="2160" w:hanging="2160"/>
              <w:rPr>
                <w:rFonts w:cs="Calibri"/>
              </w:rPr>
            </w:pPr>
          </w:p>
          <w:p w14:paraId="76C77F09" w14:textId="0A8AED3F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21/01560/FUL</w:t>
            </w:r>
            <w:r w:rsidRPr="00CC3D6C">
              <w:rPr>
                <w:rFonts w:cs="Calibri"/>
              </w:rPr>
              <w:t xml:space="preserve"> - </w:t>
            </w:r>
            <w:r w:rsidRPr="00CC3D6C">
              <w:rPr>
                <w:rFonts w:cs="Calibri"/>
              </w:rPr>
              <w:t>Full Planning – Change of use from Beauty Salon to General Retail (Pet shop)</w:t>
            </w:r>
            <w:r w:rsidRPr="00CC3D6C">
              <w:rPr>
                <w:rFonts w:cs="Calibri"/>
              </w:rPr>
              <w:t xml:space="preserve">.  </w:t>
            </w:r>
            <w:r w:rsidRPr="00CC3D6C">
              <w:rPr>
                <w:rFonts w:cs="Calibri"/>
              </w:rPr>
              <w:tab/>
              <w:t>24 Salisbury Street, Amesbury SP4 7HD</w:t>
            </w:r>
          </w:p>
          <w:p w14:paraId="699BBCCC" w14:textId="701184FC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 xml:space="preserve">Proposed:  </w:t>
            </w:r>
            <w:r w:rsidRPr="00CC3D6C">
              <w:rPr>
                <w:rFonts w:cs="Calibri"/>
              </w:rPr>
              <w:t>Cllr J T Swindlehurst</w:t>
            </w:r>
          </w:p>
          <w:p w14:paraId="16A6C789" w14:textId="11036535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Seconded:</w:t>
            </w:r>
            <w:r w:rsidR="00CC3D6C" w:rsidRPr="00CC3D6C">
              <w:rPr>
                <w:rFonts w:cs="Calibri"/>
              </w:rPr>
              <w:t xml:space="preserve">  Cllr R Fisher</w:t>
            </w:r>
          </w:p>
          <w:p w14:paraId="17419C0D" w14:textId="733BC578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Resolved:</w:t>
            </w:r>
            <w:r w:rsidRPr="00CC3D6C">
              <w:rPr>
                <w:rFonts w:cs="Calibri"/>
              </w:rPr>
              <w:t xml:space="preserve">  </w:t>
            </w:r>
            <w:r w:rsidRPr="00CC3D6C">
              <w:rPr>
                <w:rFonts w:cs="Calibri"/>
              </w:rPr>
              <w:t>Support the application</w:t>
            </w:r>
          </w:p>
          <w:p w14:paraId="5E616458" w14:textId="77777777" w:rsidR="00F475E9" w:rsidRPr="00CC3D6C" w:rsidRDefault="00F475E9" w:rsidP="00F475E9">
            <w:pPr>
              <w:spacing w:after="0" w:line="240" w:lineRule="auto"/>
              <w:ind w:left="2160" w:hanging="2160"/>
              <w:rPr>
                <w:rFonts w:cs="Calibri"/>
              </w:rPr>
            </w:pPr>
          </w:p>
          <w:p w14:paraId="6FFD4BF4" w14:textId="4B0C6AED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PL/2021/03514</w:t>
            </w:r>
            <w:r w:rsidRPr="00CC3D6C">
              <w:rPr>
                <w:rFonts w:cs="Calibri"/>
              </w:rPr>
              <w:t xml:space="preserve"> - </w:t>
            </w:r>
            <w:r w:rsidRPr="00CC3D6C">
              <w:rPr>
                <w:rFonts w:cs="Calibri"/>
              </w:rPr>
              <w:t>Notification of proposed works to trees in conservation area.  Norway Spruce – Fell.  Cypress x 2 – Reduce by half.</w:t>
            </w:r>
            <w:r w:rsidRPr="00CC3D6C">
              <w:rPr>
                <w:rFonts w:cs="Calibri"/>
              </w:rPr>
              <w:t xml:space="preserve">  W</w:t>
            </w:r>
            <w:r w:rsidRPr="00CC3D6C">
              <w:rPr>
                <w:rFonts w:cs="Calibri"/>
              </w:rPr>
              <w:t>est Amesbury House, West Amesbury, SP4 7BH</w:t>
            </w:r>
          </w:p>
          <w:p w14:paraId="55023DD6" w14:textId="124C4599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 xml:space="preserve">Proposed:  </w:t>
            </w:r>
            <w:r w:rsidRPr="00CC3D6C">
              <w:rPr>
                <w:rFonts w:cs="Calibri"/>
              </w:rPr>
              <w:t>Cllr J T Swindlehurst</w:t>
            </w:r>
          </w:p>
          <w:p w14:paraId="520B1182" w14:textId="5E18BFC3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Seconded:</w:t>
            </w:r>
            <w:r w:rsidRPr="00CC3D6C">
              <w:rPr>
                <w:rFonts w:cs="Calibri"/>
              </w:rPr>
              <w:t xml:space="preserve">  Cllr R </w:t>
            </w:r>
            <w:r w:rsidR="00CC3D6C" w:rsidRPr="00CC3D6C">
              <w:rPr>
                <w:rFonts w:cs="Calibri"/>
              </w:rPr>
              <w:t>Crook</w:t>
            </w:r>
          </w:p>
          <w:p w14:paraId="0DAB8F1B" w14:textId="1E1F0EB0" w:rsidR="00F475E9" w:rsidRPr="00CC3D6C" w:rsidRDefault="00F475E9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Resolved:</w:t>
            </w:r>
            <w:r w:rsidRPr="00CC3D6C">
              <w:rPr>
                <w:rFonts w:cs="Calibri"/>
              </w:rPr>
              <w:t xml:space="preserve"> </w:t>
            </w:r>
            <w:r w:rsidRPr="00CC3D6C">
              <w:rPr>
                <w:rFonts w:cs="Calibri"/>
              </w:rPr>
              <w:t>Support the application</w:t>
            </w:r>
          </w:p>
          <w:p w14:paraId="204476D8" w14:textId="7D8FF7F5" w:rsidR="007D6778" w:rsidRPr="00CC3D6C" w:rsidRDefault="007D6778" w:rsidP="00F475E9">
            <w:pPr>
              <w:spacing w:after="0" w:line="240" w:lineRule="auto"/>
              <w:rPr>
                <w:rFonts w:cs="Calibri"/>
              </w:rPr>
            </w:pPr>
          </w:p>
          <w:p w14:paraId="17287AC0" w14:textId="2B073D24" w:rsidR="007D6778" w:rsidRPr="00CC3D6C" w:rsidRDefault="007D6778" w:rsidP="00F475E9">
            <w:pPr>
              <w:spacing w:after="0" w:line="240" w:lineRule="auto"/>
              <w:rPr>
                <w:rFonts w:cs="Calibri"/>
              </w:rPr>
            </w:pPr>
            <w:r w:rsidRPr="00CC3D6C">
              <w:rPr>
                <w:rFonts w:cs="Calibri"/>
              </w:rPr>
              <w:t>Meeting closed at 10.</w:t>
            </w:r>
            <w:r w:rsidR="00F475E9" w:rsidRPr="00CC3D6C">
              <w:rPr>
                <w:rFonts w:cs="Calibri"/>
              </w:rPr>
              <w:t>31</w:t>
            </w:r>
            <w:r w:rsidRPr="00CC3D6C">
              <w:rPr>
                <w:rFonts w:cs="Calibri"/>
              </w:rPr>
              <w:t>am</w:t>
            </w:r>
          </w:p>
          <w:p w14:paraId="646C91DF" w14:textId="77777777" w:rsidR="00353EFA" w:rsidRDefault="00353EFA" w:rsidP="00353EFA">
            <w:pPr>
              <w:spacing w:after="0" w:line="240" w:lineRule="auto"/>
            </w:pPr>
          </w:p>
          <w:p w14:paraId="7AAEA936" w14:textId="2E3FE623" w:rsidR="00353EFA" w:rsidRPr="00D97434" w:rsidRDefault="00353EFA" w:rsidP="00353EFA">
            <w:pPr>
              <w:spacing w:after="0" w:line="240" w:lineRule="auto"/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99E6EBC" w14:textId="77777777" w:rsidR="009732DB" w:rsidRPr="0000753A" w:rsidRDefault="009732DB" w:rsidP="0000753A">
            <w:pPr>
              <w:spacing w:after="0" w:line="240" w:lineRule="auto"/>
              <w:jc w:val="center"/>
            </w:pPr>
            <w:r w:rsidRPr="0000753A">
              <w:t>ACTION</w:t>
            </w:r>
          </w:p>
          <w:p w14:paraId="6E0AEE59" w14:textId="77777777" w:rsidR="009732DB" w:rsidRPr="0000753A" w:rsidRDefault="009732DB" w:rsidP="0000753A">
            <w:pPr>
              <w:spacing w:after="0" w:line="240" w:lineRule="auto"/>
              <w:jc w:val="center"/>
            </w:pPr>
          </w:p>
        </w:tc>
      </w:tr>
    </w:tbl>
    <w:p w14:paraId="631B3F9F" w14:textId="77777777" w:rsidR="006A4BAD" w:rsidRDefault="006A4BAD" w:rsidP="009E5390"/>
    <w:sectPr w:rsidR="006A4BAD" w:rsidSect="00F75EF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009A7" w14:textId="77777777" w:rsidR="000D6C43" w:rsidRDefault="000D6C43" w:rsidP="007C2C69">
      <w:pPr>
        <w:spacing w:after="0" w:line="240" w:lineRule="auto"/>
      </w:pPr>
      <w:r>
        <w:separator/>
      </w:r>
    </w:p>
  </w:endnote>
  <w:endnote w:type="continuationSeparator" w:id="0">
    <w:p w14:paraId="60060354" w14:textId="77777777" w:rsidR="000D6C43" w:rsidRDefault="000D6C43" w:rsidP="007C2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D40F" w14:textId="77777777" w:rsidR="004A64F1" w:rsidRDefault="004A64F1">
    <w:pPr>
      <w:pStyle w:val="Footer"/>
    </w:pPr>
    <w:r>
      <w:t xml:space="preserve">Page </w:t>
    </w:r>
    <w:r w:rsidR="008733A0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8733A0">
      <w:rPr>
        <w:b/>
        <w:bCs/>
        <w:sz w:val="24"/>
        <w:szCs w:val="24"/>
      </w:rPr>
      <w:fldChar w:fldCharType="separate"/>
    </w:r>
    <w:r w:rsidR="007C2763">
      <w:rPr>
        <w:b/>
        <w:bCs/>
        <w:noProof/>
      </w:rPr>
      <w:t>1</w:t>
    </w:r>
    <w:r w:rsidR="008733A0">
      <w:rPr>
        <w:b/>
        <w:bCs/>
        <w:sz w:val="24"/>
        <w:szCs w:val="24"/>
      </w:rPr>
      <w:fldChar w:fldCharType="end"/>
    </w:r>
    <w:r>
      <w:t xml:space="preserve"> of </w:t>
    </w:r>
    <w:r w:rsidR="008733A0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8733A0">
      <w:rPr>
        <w:b/>
        <w:bCs/>
        <w:sz w:val="24"/>
        <w:szCs w:val="24"/>
      </w:rPr>
      <w:fldChar w:fldCharType="separate"/>
    </w:r>
    <w:r w:rsidR="007C2763">
      <w:rPr>
        <w:b/>
        <w:bCs/>
        <w:noProof/>
      </w:rPr>
      <w:t>1</w:t>
    </w:r>
    <w:r w:rsidR="008733A0">
      <w:rPr>
        <w:b/>
        <w:bCs/>
        <w:sz w:val="24"/>
        <w:szCs w:val="24"/>
      </w:rPr>
      <w:fldChar w:fldCharType="end"/>
    </w:r>
  </w:p>
  <w:p w14:paraId="7D1E13EB" w14:textId="77777777" w:rsidR="007C2C69" w:rsidRDefault="007C2C69" w:rsidP="007C2C69">
    <w:pPr>
      <w:pStyle w:val="Footer"/>
      <w:ind w:left="36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A69E2" w14:textId="77777777" w:rsidR="000D6C43" w:rsidRDefault="000D6C43" w:rsidP="007C2C69">
      <w:pPr>
        <w:spacing w:after="0" w:line="240" w:lineRule="auto"/>
      </w:pPr>
      <w:r>
        <w:separator/>
      </w:r>
    </w:p>
  </w:footnote>
  <w:footnote w:type="continuationSeparator" w:id="0">
    <w:p w14:paraId="136CDF40" w14:textId="77777777" w:rsidR="000D6C43" w:rsidRDefault="000D6C43" w:rsidP="007C2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4B4E5F"/>
    <w:multiLevelType w:val="hybridMultilevel"/>
    <w:tmpl w:val="FF6438B8"/>
    <w:lvl w:ilvl="0" w:tplc="34D0A0FA">
      <w:start w:val="2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343C73"/>
    <w:multiLevelType w:val="hybridMultilevel"/>
    <w:tmpl w:val="E4FC254E"/>
    <w:lvl w:ilvl="0" w:tplc="1E44666E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434A08"/>
    <w:multiLevelType w:val="hybridMultilevel"/>
    <w:tmpl w:val="DEA85CF4"/>
    <w:lvl w:ilvl="0" w:tplc="464C3A16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c1MDSxNDE1sLRQ0lEKTi0uzszPAykwqgUA8UmeCCwAAAA="/>
  </w:docVars>
  <w:rsids>
    <w:rsidRoot w:val="0059288A"/>
    <w:rsid w:val="0000753A"/>
    <w:rsid w:val="000222FE"/>
    <w:rsid w:val="00023ACF"/>
    <w:rsid w:val="000247E7"/>
    <w:rsid w:val="00031F32"/>
    <w:rsid w:val="00036890"/>
    <w:rsid w:val="00052328"/>
    <w:rsid w:val="000672AE"/>
    <w:rsid w:val="00067F96"/>
    <w:rsid w:val="00072DEC"/>
    <w:rsid w:val="00084644"/>
    <w:rsid w:val="00085D69"/>
    <w:rsid w:val="0009032D"/>
    <w:rsid w:val="00090C20"/>
    <w:rsid w:val="000A4946"/>
    <w:rsid w:val="000C1625"/>
    <w:rsid w:val="000D0BEB"/>
    <w:rsid w:val="000D1914"/>
    <w:rsid w:val="000D6C43"/>
    <w:rsid w:val="000D7964"/>
    <w:rsid w:val="000E609A"/>
    <w:rsid w:val="000F255C"/>
    <w:rsid w:val="000F77AF"/>
    <w:rsid w:val="00120459"/>
    <w:rsid w:val="00141AF2"/>
    <w:rsid w:val="001434B3"/>
    <w:rsid w:val="0015584D"/>
    <w:rsid w:val="00180BEE"/>
    <w:rsid w:val="00180E82"/>
    <w:rsid w:val="00192D2A"/>
    <w:rsid w:val="00196BAF"/>
    <w:rsid w:val="001A1230"/>
    <w:rsid w:val="001A592B"/>
    <w:rsid w:val="001B60BA"/>
    <w:rsid w:val="001B684B"/>
    <w:rsid w:val="0020044E"/>
    <w:rsid w:val="002053CD"/>
    <w:rsid w:val="002300E9"/>
    <w:rsid w:val="00235215"/>
    <w:rsid w:val="0024288A"/>
    <w:rsid w:val="00250B95"/>
    <w:rsid w:val="002543CB"/>
    <w:rsid w:val="00261AA2"/>
    <w:rsid w:val="00263D10"/>
    <w:rsid w:val="00285FEF"/>
    <w:rsid w:val="002D5580"/>
    <w:rsid w:val="002D5F5C"/>
    <w:rsid w:val="00302FAC"/>
    <w:rsid w:val="00305B6D"/>
    <w:rsid w:val="003068DD"/>
    <w:rsid w:val="00307E43"/>
    <w:rsid w:val="00312339"/>
    <w:rsid w:val="0031560F"/>
    <w:rsid w:val="00317D7B"/>
    <w:rsid w:val="00323BA8"/>
    <w:rsid w:val="00333FE0"/>
    <w:rsid w:val="003450E5"/>
    <w:rsid w:val="003477B7"/>
    <w:rsid w:val="00347A19"/>
    <w:rsid w:val="00353EFA"/>
    <w:rsid w:val="003573D7"/>
    <w:rsid w:val="003705E3"/>
    <w:rsid w:val="003731E6"/>
    <w:rsid w:val="003754DB"/>
    <w:rsid w:val="0038172C"/>
    <w:rsid w:val="00382D44"/>
    <w:rsid w:val="003A03A3"/>
    <w:rsid w:val="003A3FCD"/>
    <w:rsid w:val="003C6BBA"/>
    <w:rsid w:val="003D48D8"/>
    <w:rsid w:val="00410F3A"/>
    <w:rsid w:val="0043124A"/>
    <w:rsid w:val="00432DB6"/>
    <w:rsid w:val="004509C4"/>
    <w:rsid w:val="004530D4"/>
    <w:rsid w:val="00462B78"/>
    <w:rsid w:val="00470E1B"/>
    <w:rsid w:val="00475D1E"/>
    <w:rsid w:val="004A64F1"/>
    <w:rsid w:val="004C7C3D"/>
    <w:rsid w:val="004D66A7"/>
    <w:rsid w:val="004E73AA"/>
    <w:rsid w:val="004F1E5A"/>
    <w:rsid w:val="004F5DA5"/>
    <w:rsid w:val="00520D68"/>
    <w:rsid w:val="00521F77"/>
    <w:rsid w:val="00525728"/>
    <w:rsid w:val="00543A40"/>
    <w:rsid w:val="00545EFA"/>
    <w:rsid w:val="00551DFD"/>
    <w:rsid w:val="00563FCC"/>
    <w:rsid w:val="00575C19"/>
    <w:rsid w:val="00576483"/>
    <w:rsid w:val="0059288A"/>
    <w:rsid w:val="0059701A"/>
    <w:rsid w:val="005A73BD"/>
    <w:rsid w:val="005C036E"/>
    <w:rsid w:val="005C3C72"/>
    <w:rsid w:val="005C4E31"/>
    <w:rsid w:val="005E6392"/>
    <w:rsid w:val="005E7D5B"/>
    <w:rsid w:val="005F3B83"/>
    <w:rsid w:val="005F4763"/>
    <w:rsid w:val="005F476D"/>
    <w:rsid w:val="005F5274"/>
    <w:rsid w:val="00602D16"/>
    <w:rsid w:val="006371C8"/>
    <w:rsid w:val="00637973"/>
    <w:rsid w:val="00666B56"/>
    <w:rsid w:val="006A17E4"/>
    <w:rsid w:val="006A4BAD"/>
    <w:rsid w:val="006B4B90"/>
    <w:rsid w:val="006B4E54"/>
    <w:rsid w:val="006C3134"/>
    <w:rsid w:val="006C7C56"/>
    <w:rsid w:val="006E30B3"/>
    <w:rsid w:val="006F213F"/>
    <w:rsid w:val="00700A5A"/>
    <w:rsid w:val="00715068"/>
    <w:rsid w:val="00722A51"/>
    <w:rsid w:val="00737440"/>
    <w:rsid w:val="00743556"/>
    <w:rsid w:val="00746355"/>
    <w:rsid w:val="0075329A"/>
    <w:rsid w:val="007852B9"/>
    <w:rsid w:val="00786595"/>
    <w:rsid w:val="007931DA"/>
    <w:rsid w:val="007A7994"/>
    <w:rsid w:val="007C2763"/>
    <w:rsid w:val="007C2C69"/>
    <w:rsid w:val="007C4ED6"/>
    <w:rsid w:val="007D11B4"/>
    <w:rsid w:val="007D6778"/>
    <w:rsid w:val="007E5A81"/>
    <w:rsid w:val="007F5F74"/>
    <w:rsid w:val="007F6162"/>
    <w:rsid w:val="00811A4C"/>
    <w:rsid w:val="008137DC"/>
    <w:rsid w:val="00817225"/>
    <w:rsid w:val="0082195B"/>
    <w:rsid w:val="00826479"/>
    <w:rsid w:val="00853BE1"/>
    <w:rsid w:val="008733A0"/>
    <w:rsid w:val="00880849"/>
    <w:rsid w:val="00884D61"/>
    <w:rsid w:val="008A4639"/>
    <w:rsid w:val="008A546A"/>
    <w:rsid w:val="008A7BCD"/>
    <w:rsid w:val="008B5453"/>
    <w:rsid w:val="008C4F60"/>
    <w:rsid w:val="008C721B"/>
    <w:rsid w:val="008F5FFB"/>
    <w:rsid w:val="00905ECF"/>
    <w:rsid w:val="00924B8F"/>
    <w:rsid w:val="009541A2"/>
    <w:rsid w:val="00957EDB"/>
    <w:rsid w:val="0096511A"/>
    <w:rsid w:val="009732DB"/>
    <w:rsid w:val="00985299"/>
    <w:rsid w:val="009A7585"/>
    <w:rsid w:val="009B49BF"/>
    <w:rsid w:val="009C3CB8"/>
    <w:rsid w:val="009C5D4E"/>
    <w:rsid w:val="009D1ED9"/>
    <w:rsid w:val="009D37DD"/>
    <w:rsid w:val="009E5390"/>
    <w:rsid w:val="009F1DFD"/>
    <w:rsid w:val="00A23AA3"/>
    <w:rsid w:val="00A33DA0"/>
    <w:rsid w:val="00A37BC5"/>
    <w:rsid w:val="00A57344"/>
    <w:rsid w:val="00A600AA"/>
    <w:rsid w:val="00A64C8E"/>
    <w:rsid w:val="00A83414"/>
    <w:rsid w:val="00A84DC0"/>
    <w:rsid w:val="00AA1675"/>
    <w:rsid w:val="00AD3A2E"/>
    <w:rsid w:val="00B11ED3"/>
    <w:rsid w:val="00B1272E"/>
    <w:rsid w:val="00B153A8"/>
    <w:rsid w:val="00B373EA"/>
    <w:rsid w:val="00B57DC0"/>
    <w:rsid w:val="00B6352C"/>
    <w:rsid w:val="00B753D4"/>
    <w:rsid w:val="00B85779"/>
    <w:rsid w:val="00BC1AF6"/>
    <w:rsid w:val="00BC3FDA"/>
    <w:rsid w:val="00BD4198"/>
    <w:rsid w:val="00BF6F20"/>
    <w:rsid w:val="00C07BA2"/>
    <w:rsid w:val="00C13F8B"/>
    <w:rsid w:val="00C13F8C"/>
    <w:rsid w:val="00C34195"/>
    <w:rsid w:val="00C463CC"/>
    <w:rsid w:val="00C6599F"/>
    <w:rsid w:val="00C70127"/>
    <w:rsid w:val="00CA5255"/>
    <w:rsid w:val="00CC3D6C"/>
    <w:rsid w:val="00CC3ECD"/>
    <w:rsid w:val="00CD2254"/>
    <w:rsid w:val="00CD2B7B"/>
    <w:rsid w:val="00D07D24"/>
    <w:rsid w:val="00D10D21"/>
    <w:rsid w:val="00D10EAC"/>
    <w:rsid w:val="00D11048"/>
    <w:rsid w:val="00D15D7B"/>
    <w:rsid w:val="00D21BFE"/>
    <w:rsid w:val="00D34201"/>
    <w:rsid w:val="00D34B01"/>
    <w:rsid w:val="00D4291B"/>
    <w:rsid w:val="00D42AAC"/>
    <w:rsid w:val="00D668B6"/>
    <w:rsid w:val="00D77E4A"/>
    <w:rsid w:val="00D824BF"/>
    <w:rsid w:val="00D97434"/>
    <w:rsid w:val="00DB0856"/>
    <w:rsid w:val="00DB3BF8"/>
    <w:rsid w:val="00DB76D3"/>
    <w:rsid w:val="00DC6DF7"/>
    <w:rsid w:val="00DE0483"/>
    <w:rsid w:val="00DE162C"/>
    <w:rsid w:val="00E30517"/>
    <w:rsid w:val="00E532A9"/>
    <w:rsid w:val="00E62A13"/>
    <w:rsid w:val="00E63400"/>
    <w:rsid w:val="00E6438F"/>
    <w:rsid w:val="00EB36AB"/>
    <w:rsid w:val="00EB5090"/>
    <w:rsid w:val="00F07DD8"/>
    <w:rsid w:val="00F31BBE"/>
    <w:rsid w:val="00F354E2"/>
    <w:rsid w:val="00F417EC"/>
    <w:rsid w:val="00F475E9"/>
    <w:rsid w:val="00F52182"/>
    <w:rsid w:val="00F52CFB"/>
    <w:rsid w:val="00F6780D"/>
    <w:rsid w:val="00F71D33"/>
    <w:rsid w:val="00F75EFE"/>
    <w:rsid w:val="00F91510"/>
    <w:rsid w:val="00F97D11"/>
    <w:rsid w:val="00FA29E1"/>
    <w:rsid w:val="00FB194C"/>
    <w:rsid w:val="00FB48B7"/>
    <w:rsid w:val="00FC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03EE1"/>
  <w15:docId w15:val="{783CA97E-E48F-4490-8A06-B411C4EBC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F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28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7D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2C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C69"/>
  </w:style>
  <w:style w:type="paragraph" w:styleId="Footer">
    <w:name w:val="footer"/>
    <w:basedOn w:val="Normal"/>
    <w:link w:val="FooterChar"/>
    <w:uiPriority w:val="99"/>
    <w:unhideWhenUsed/>
    <w:rsid w:val="007C2C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C69"/>
  </w:style>
  <w:style w:type="paragraph" w:styleId="BalloonText">
    <w:name w:val="Balloon Text"/>
    <w:basedOn w:val="Normal"/>
    <w:link w:val="BalloonTextChar"/>
    <w:uiPriority w:val="99"/>
    <w:semiHidden/>
    <w:unhideWhenUsed/>
    <w:rsid w:val="007C2C6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C2C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Administrative Officer</cp:lastModifiedBy>
  <cp:revision>2</cp:revision>
  <cp:lastPrinted>2016-12-22T15:25:00Z</cp:lastPrinted>
  <dcterms:created xsi:type="dcterms:W3CDTF">2021-04-13T14:51:00Z</dcterms:created>
  <dcterms:modified xsi:type="dcterms:W3CDTF">2021-04-13T14:51:00Z</dcterms:modified>
</cp:coreProperties>
</file>